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3602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7e1f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6b26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4:22Z</dcterms:created>
  <dcterms:modified xsi:type="dcterms:W3CDTF">2020-03-26T07:44:22Z</dcterms:modified>
</cp:coreProperties>
</file>